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12275B5" w:rsidR="000C49FD" w:rsidRPr="00443A64" w:rsidRDefault="00443A64" w:rsidP="00E31880">
      <w:pPr>
        <w:jc w:val="center"/>
        <w:rPr>
          <w:b/>
          <w:bCs/>
          <w:sz w:val="32"/>
          <w:szCs w:val="32"/>
        </w:rPr>
      </w:pPr>
      <w:r w:rsidRPr="00443A64">
        <w:rPr>
          <w:b/>
          <w:bCs/>
          <w:sz w:val="32"/>
          <w:szCs w:val="32"/>
        </w:rPr>
        <w:t>(</w:t>
      </w:r>
      <w:r w:rsidR="00595263">
        <w:rPr>
          <w:b/>
          <w:bCs/>
          <w:sz w:val="32"/>
          <w:szCs w:val="32"/>
        </w:rPr>
        <w:t>New York</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C58B9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95263">
        <w:rPr>
          <w:sz w:val="22"/>
          <w:szCs w:val="22"/>
        </w:rPr>
        <w:t>New York</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9431A3" w:rsidR="00C543C7" w:rsidRDefault="00595263"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BEF1B" w14:textId="77777777" w:rsidR="00147A72" w:rsidRDefault="00147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145E93C5" w:rsidR="004F70A3" w:rsidRPr="00147A72" w:rsidRDefault="004F70A3" w:rsidP="00147A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121BD" w14:textId="77777777" w:rsidR="00147A72" w:rsidRDefault="00147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CC1F4" w14:textId="77777777" w:rsidR="00147A72" w:rsidRDefault="00147A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72556017" w:rsidR="004F70A3" w:rsidRPr="00147A72" w:rsidRDefault="004F70A3" w:rsidP="00147A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0E31F" w14:textId="77777777" w:rsidR="00147A72" w:rsidRDefault="00147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95240230">
    <w:abstractNumId w:val="3"/>
  </w:num>
  <w:num w:numId="2" w16cid:durableId="2018773899">
    <w:abstractNumId w:val="2"/>
  </w:num>
  <w:num w:numId="3" w16cid:durableId="1643460644">
    <w:abstractNumId w:val="0"/>
  </w:num>
  <w:num w:numId="4" w16cid:durableId="503470961">
    <w:abstractNumId w:val="4"/>
  </w:num>
  <w:num w:numId="5" w16cid:durableId="645204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47A72"/>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95263"/>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62EFD"/>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487</Words>
  <Characters>2781</Characters>
  <DocSecurity>0</DocSecurity>
  <Lines>23</Lines>
  <Paragraphs>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3262</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